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FE7FA" w14:textId="7828CC19" w:rsidR="002C3A43" w:rsidRPr="00D3354C" w:rsidRDefault="002C3A43" w:rsidP="002C3A43">
      <w:pPr>
        <w:pStyle w:val="NoSpacing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1312" behindDoc="0" locked="0" layoutInCell="1" allowOverlap="1" wp14:anchorId="12F57B2D" wp14:editId="6853D033">
            <wp:simplePos x="0" y="0"/>
            <wp:positionH relativeFrom="column">
              <wp:posOffset>-409575</wp:posOffset>
            </wp:positionH>
            <wp:positionV relativeFrom="paragraph">
              <wp:posOffset>-1270</wp:posOffset>
            </wp:positionV>
            <wp:extent cx="819150" cy="904875"/>
            <wp:effectExtent l="0" t="0" r="0" b="0"/>
            <wp:wrapThrough wrapText="bothSides">
              <wp:wrapPolygon edited="0">
                <wp:start x="8037" y="455"/>
                <wp:lineTo x="5526" y="1819"/>
                <wp:lineTo x="0" y="6821"/>
                <wp:lineTo x="0" y="10914"/>
                <wp:lineTo x="502" y="15916"/>
                <wp:lineTo x="8037" y="20918"/>
                <wp:lineTo x="12558" y="20918"/>
                <wp:lineTo x="19591" y="16825"/>
                <wp:lineTo x="20093" y="15916"/>
                <wp:lineTo x="21098" y="10459"/>
                <wp:lineTo x="21098" y="6821"/>
                <wp:lineTo x="15572" y="1819"/>
                <wp:lineTo x="12558" y="455"/>
                <wp:lineTo x="8037" y="455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55" r="16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90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354C">
        <w:rPr>
          <w:rFonts w:ascii="Times New Roman" w:eastAsia="Times New Roman" w:hAnsi="Times New Roman"/>
          <w:b/>
          <w:sz w:val="24"/>
          <w:szCs w:val="24"/>
        </w:rPr>
        <w:t xml:space="preserve">GLORIOUS INTERNATIONAL JOURNAL OF NURSING RESEARCH (GIJNR) </w:t>
      </w:r>
    </w:p>
    <w:p w14:paraId="6C432794" w14:textId="77777777" w:rsidR="002C3A43" w:rsidRPr="00D3354C" w:rsidRDefault="002C3A43" w:rsidP="002C3A43">
      <w:pPr>
        <w:pStyle w:val="NoSpacing"/>
        <w:jc w:val="center"/>
        <w:rPr>
          <w:rFonts w:ascii="Times New Roman" w:hAnsi="Times New Roman"/>
          <w:b/>
          <w:color w:val="0000CC"/>
          <w:sz w:val="24"/>
          <w:szCs w:val="24"/>
        </w:rPr>
      </w:pPr>
      <w:r w:rsidRPr="00D3354C">
        <w:rPr>
          <w:rFonts w:ascii="Times New Roman" w:eastAsia="Times New Roman" w:hAnsi="Times New Roman"/>
          <w:sz w:val="24"/>
          <w:szCs w:val="24"/>
        </w:rPr>
        <w:t>Peer-reviewed, open access, Refereed, international journal.</w:t>
      </w:r>
      <w:r w:rsidRPr="00D3354C">
        <w:rPr>
          <w:rFonts w:ascii="Times New Roman" w:hAnsi="Times New Roman"/>
          <w:color w:val="444444"/>
          <w:shd w:val="clear" w:color="auto" w:fill="FFFFFF"/>
        </w:rPr>
        <w:t xml:space="preserve"> </w:t>
      </w:r>
    </w:p>
    <w:p w14:paraId="675236B9" w14:textId="77777777" w:rsidR="002C3A43" w:rsidRPr="00D3354C" w:rsidRDefault="002C3A43" w:rsidP="002C3A43">
      <w:pPr>
        <w:jc w:val="center"/>
        <w:rPr>
          <w:rFonts w:ascii="Times New Roman" w:hAnsi="Times New Roman"/>
          <w:sz w:val="20"/>
          <w:szCs w:val="24"/>
        </w:rPr>
      </w:pPr>
      <w:r w:rsidRPr="00D3354C">
        <w:rPr>
          <w:rFonts w:ascii="Times New Roman" w:hAnsi="Times New Roman"/>
          <w:color w:val="000000"/>
          <w:shd w:val="clear" w:color="auto" w:fill="FFFFFF"/>
        </w:rPr>
        <w:t>Published by Glorious International Nursing Research and Academic Foundation ®</w:t>
      </w:r>
    </w:p>
    <w:p w14:paraId="580A4F04" w14:textId="77777777" w:rsidR="002C3A43" w:rsidRPr="00D3354C" w:rsidRDefault="002C3A43" w:rsidP="002C3A43">
      <w:pPr>
        <w:pStyle w:val="NoSpacing"/>
        <w:jc w:val="center"/>
        <w:rPr>
          <w:rFonts w:ascii="Times New Roman" w:eastAsia="Times New Roman" w:hAnsi="Times New Roman"/>
          <w:sz w:val="24"/>
          <w:szCs w:val="24"/>
        </w:rPr>
      </w:pPr>
    </w:p>
    <w:p w14:paraId="1E86374E" w14:textId="654F4B10" w:rsidR="002C3A43" w:rsidRDefault="002C3A43" w:rsidP="002C3A43">
      <w:pPr>
        <w:jc w:val="both"/>
        <w:rPr>
          <w:rFonts w:ascii="Times New Roman" w:hAnsi="Times New Roman"/>
        </w:rPr>
      </w:pPr>
      <w:r w:rsidRPr="00D3354C">
        <w:rPr>
          <w:rFonts w:ascii="Times New Roman" w:hAnsi="Times New Roman"/>
        </w:rPr>
        <w:t xml:space="preserve">Email: </w:t>
      </w:r>
      <w:hyperlink r:id="rId6" w:history="1">
        <w:r w:rsidRPr="00D3354C">
          <w:rPr>
            <w:rStyle w:val="Hyperlink"/>
            <w:rFonts w:ascii="Times New Roman" w:hAnsi="Times New Roman"/>
          </w:rPr>
          <w:t>editorgloriousjournal@gmail.com</w:t>
        </w:r>
      </w:hyperlink>
      <w:r w:rsidRPr="00D3354C">
        <w:rPr>
          <w:rFonts w:ascii="Times New Roman" w:hAnsi="Times New Roman"/>
          <w:sz w:val="16"/>
        </w:rPr>
        <w:t xml:space="preserve"> </w:t>
      </w:r>
      <w:r w:rsidRPr="00D3354C">
        <w:rPr>
          <w:rFonts w:ascii="Times New Roman" w:hAnsi="Times New Roman"/>
          <w:b/>
          <w:color w:val="0000CC"/>
          <w:sz w:val="16"/>
        </w:rPr>
        <w:t xml:space="preserve">  Whatsapp</w:t>
      </w:r>
      <w:proofErr w:type="gramStart"/>
      <w:r w:rsidRPr="00D3354C">
        <w:rPr>
          <w:rFonts w:ascii="Times New Roman" w:hAnsi="Times New Roman"/>
          <w:b/>
          <w:color w:val="0000CC"/>
          <w:sz w:val="16"/>
        </w:rPr>
        <w:t>:919</w:t>
      </w:r>
      <w:proofErr w:type="gramEnd"/>
      <w:r w:rsidRPr="00D3354C">
        <w:rPr>
          <w:rFonts w:ascii="Times New Roman" w:hAnsi="Times New Roman"/>
          <w:b/>
          <w:color w:val="0000CC"/>
          <w:sz w:val="16"/>
        </w:rPr>
        <w:t xml:space="preserve">-9844178870  </w:t>
      </w:r>
      <w:r w:rsidRPr="00D3354C">
        <w:rPr>
          <w:rFonts w:ascii="Times New Roman" w:hAnsi="Times New Roman"/>
        </w:rPr>
        <w:t xml:space="preserve">Website: </w:t>
      </w:r>
      <w:hyperlink r:id="rId7" w:history="1">
        <w:r w:rsidRPr="00D3354C">
          <w:rPr>
            <w:rStyle w:val="Hyperlink"/>
            <w:rFonts w:ascii="Times New Roman" w:hAnsi="Times New Roman"/>
          </w:rPr>
          <w:t>www.gloriousjournal.com</w:t>
        </w:r>
      </w:hyperlink>
      <w:r w:rsidRPr="00D3354C">
        <w:rPr>
          <w:rFonts w:ascii="Times New Roman" w:hAnsi="Times New Roman"/>
        </w:rPr>
        <w:t xml:space="preserve"> </w:t>
      </w:r>
    </w:p>
    <w:p w14:paraId="2DFF821A" w14:textId="3E2ED864" w:rsidR="00D03F8B" w:rsidRDefault="00D03F8B" w:rsidP="002C3A43">
      <w:pPr>
        <w:jc w:val="both"/>
        <w:rPr>
          <w:rFonts w:ascii="Times New Roman" w:hAnsi="Times New Roman"/>
        </w:rPr>
      </w:pPr>
    </w:p>
    <w:p w14:paraId="26304FF8" w14:textId="0C996701" w:rsidR="00D03F8B" w:rsidRPr="00D03F8B" w:rsidRDefault="00D03F8B" w:rsidP="00D03F8B">
      <w:pPr>
        <w:jc w:val="center"/>
        <w:rPr>
          <w:rFonts w:ascii="Times New Roman" w:hAnsi="Times New Roman"/>
          <w:b/>
          <w:sz w:val="28"/>
          <w:szCs w:val="24"/>
        </w:rPr>
      </w:pPr>
      <w:r w:rsidRPr="00D03F8B">
        <w:rPr>
          <w:rFonts w:ascii="Times New Roman" w:hAnsi="Times New Roman"/>
          <w:b/>
          <w:sz w:val="28"/>
        </w:rPr>
        <w:t>PAPER TEMPLATE</w:t>
      </w:r>
    </w:p>
    <w:p w14:paraId="6FC07258" w14:textId="77777777" w:rsidR="002C3A43" w:rsidRDefault="002C3A43" w:rsidP="00DF35B7">
      <w:pPr>
        <w:jc w:val="center"/>
        <w:rPr>
          <w:rFonts w:cstheme="minorHAnsi"/>
          <w:b/>
          <w:bCs/>
          <w:sz w:val="36"/>
          <w:szCs w:val="36"/>
        </w:rPr>
      </w:pPr>
      <w:bookmarkStart w:id="0" w:name="_GoBack"/>
      <w:bookmarkEnd w:id="0"/>
    </w:p>
    <w:p w14:paraId="5313B916" w14:textId="35D2713F" w:rsidR="00DF35B7" w:rsidRPr="002C3A43" w:rsidRDefault="003A3777" w:rsidP="00B17E3A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>Title</w:t>
      </w:r>
      <w:r w:rsidR="00B17E3A" w:rsidRPr="002C3A43">
        <w:rPr>
          <w:rFonts w:cstheme="minorHAnsi"/>
          <w:b/>
          <w:bCs/>
          <w:sz w:val="24"/>
          <w:szCs w:val="24"/>
        </w:rPr>
        <w:t>:</w:t>
      </w:r>
      <w:r w:rsidRPr="002C3A43">
        <w:rPr>
          <w:rFonts w:cstheme="minorHAnsi"/>
          <w:sz w:val="24"/>
          <w:szCs w:val="24"/>
        </w:rPr>
        <w:t xml:space="preserve"> </w:t>
      </w:r>
      <w:r w:rsidR="00B17E3A" w:rsidRPr="002C3A43">
        <w:rPr>
          <w:rFonts w:cstheme="minorHAnsi"/>
          <w:sz w:val="24"/>
          <w:szCs w:val="24"/>
        </w:rPr>
        <w:t xml:space="preserve">Only </w:t>
      </w:r>
      <w:r w:rsidRPr="002C3A43">
        <w:rPr>
          <w:rFonts w:cstheme="minorHAnsi"/>
          <w:sz w:val="24"/>
          <w:szCs w:val="24"/>
        </w:rPr>
        <w:t xml:space="preserve">the first letter of the first word and proper nouns should be capitalized. </w:t>
      </w:r>
    </w:p>
    <w:p w14:paraId="6553CD63" w14:textId="461656E0" w:rsidR="003A3777" w:rsidRPr="002C3A43" w:rsidRDefault="003A3777" w:rsidP="00B17E3A">
      <w:pPr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>For example,</w:t>
      </w:r>
      <w:r w:rsidRPr="002C3A43">
        <w:rPr>
          <w:rFonts w:cstheme="minorHAnsi"/>
          <w:sz w:val="24"/>
          <w:szCs w:val="24"/>
        </w:rPr>
        <w:t xml:space="preserve"> “</w:t>
      </w:r>
      <w:r w:rsidR="00B66CF4" w:rsidRPr="002C3A43">
        <w:rPr>
          <w:rFonts w:cstheme="minorHAnsi"/>
          <w:sz w:val="24"/>
          <w:szCs w:val="24"/>
        </w:rPr>
        <w:t xml:space="preserve">Prevalence of the low </w:t>
      </w:r>
      <w:r w:rsidR="00862990" w:rsidRPr="002C3A43">
        <w:rPr>
          <w:rFonts w:cstheme="minorHAnsi"/>
          <w:sz w:val="24"/>
          <w:szCs w:val="24"/>
        </w:rPr>
        <w:t>backache</w:t>
      </w:r>
      <w:r w:rsidR="00B66CF4" w:rsidRPr="002C3A43">
        <w:rPr>
          <w:rFonts w:cstheme="minorHAnsi"/>
          <w:sz w:val="24"/>
          <w:szCs w:val="24"/>
        </w:rPr>
        <w:t xml:space="preserve"> among the undergraduate students. </w:t>
      </w:r>
    </w:p>
    <w:p w14:paraId="73951342" w14:textId="2AEFF6DC" w:rsidR="003A3777" w:rsidRPr="002C3A43" w:rsidRDefault="003A3777" w:rsidP="00B17E3A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 </w:t>
      </w:r>
      <w:r w:rsidRPr="002C3A43">
        <w:rPr>
          <w:rFonts w:cstheme="minorHAnsi"/>
          <w:b/>
          <w:bCs/>
          <w:sz w:val="24"/>
          <w:szCs w:val="24"/>
        </w:rPr>
        <w:t>Author names and affiliations</w:t>
      </w:r>
      <w:r w:rsidR="00B17E3A" w:rsidRPr="002C3A43">
        <w:rPr>
          <w:rFonts w:cstheme="minorHAnsi"/>
          <w:b/>
          <w:bCs/>
          <w:sz w:val="24"/>
          <w:szCs w:val="24"/>
        </w:rPr>
        <w:t>:</w:t>
      </w:r>
      <w:r w:rsidRPr="002C3A43">
        <w:rPr>
          <w:rFonts w:cstheme="minorHAnsi"/>
          <w:sz w:val="24"/>
          <w:szCs w:val="24"/>
        </w:rPr>
        <w:t xml:space="preserve"> </w:t>
      </w:r>
      <w:r w:rsidR="00B17E3A" w:rsidRPr="002C3A43">
        <w:rPr>
          <w:rFonts w:cstheme="minorHAnsi"/>
          <w:sz w:val="24"/>
          <w:szCs w:val="24"/>
        </w:rPr>
        <w:t xml:space="preserve">Mention </w:t>
      </w:r>
      <w:r w:rsidRPr="002C3A43">
        <w:rPr>
          <w:rFonts w:cstheme="minorHAnsi"/>
          <w:sz w:val="24"/>
          <w:szCs w:val="24"/>
        </w:rPr>
        <w:t xml:space="preserve">full names, but not initials, for all the authors’ names. </w:t>
      </w:r>
    </w:p>
    <w:p w14:paraId="71337E85" w14:textId="01E99018" w:rsidR="003A3777" w:rsidRPr="002C3A43" w:rsidRDefault="003A3777" w:rsidP="00B17E3A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The author’s </w:t>
      </w:r>
      <w:r w:rsidR="00B17E3A" w:rsidRPr="002C3A43">
        <w:rPr>
          <w:rFonts w:cstheme="minorHAnsi"/>
          <w:sz w:val="24"/>
          <w:szCs w:val="24"/>
        </w:rPr>
        <w:t>first</w:t>
      </w:r>
      <w:r w:rsidRPr="002C3A43">
        <w:rPr>
          <w:rFonts w:cstheme="minorHAnsi"/>
          <w:sz w:val="24"/>
          <w:szCs w:val="24"/>
        </w:rPr>
        <w:t xml:space="preserve"> name should be written before the surname, and only the first letter of the surname or </w:t>
      </w:r>
      <w:r w:rsidR="00B17E3A" w:rsidRPr="002C3A43">
        <w:rPr>
          <w:rFonts w:cstheme="minorHAnsi"/>
          <w:sz w:val="24"/>
          <w:szCs w:val="24"/>
        </w:rPr>
        <w:t xml:space="preserve">first name </w:t>
      </w:r>
      <w:r w:rsidRPr="002C3A43">
        <w:rPr>
          <w:rFonts w:cstheme="minorHAnsi"/>
          <w:sz w:val="24"/>
          <w:szCs w:val="24"/>
        </w:rPr>
        <w:t xml:space="preserve">should be capitalized. </w:t>
      </w:r>
    </w:p>
    <w:p w14:paraId="3CD172D3" w14:textId="0715EBC6" w:rsidR="003A3777" w:rsidRPr="002C3A43" w:rsidRDefault="003A3777" w:rsidP="00B17E3A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The corresponding author must be clearly indicated with an asterisk (*). </w:t>
      </w:r>
    </w:p>
    <w:p w14:paraId="3A15E526" w14:textId="13DEF6FA" w:rsidR="003A3777" w:rsidRPr="002C3A43" w:rsidRDefault="003A3777" w:rsidP="00B17E3A">
      <w:pPr>
        <w:spacing w:line="360" w:lineRule="auto"/>
        <w:jc w:val="center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>The standard format for author names and affiliations is shown below</w:t>
      </w:r>
    </w:p>
    <w:p w14:paraId="521FEB79" w14:textId="0B24952A" w:rsidR="00D36724" w:rsidRPr="002C3A43" w:rsidRDefault="00D36724" w:rsidP="00B17E3A">
      <w:pPr>
        <w:spacing w:line="360" w:lineRule="auto"/>
        <w:jc w:val="center"/>
        <w:rPr>
          <w:rFonts w:cstheme="minorHAnsi"/>
          <w:sz w:val="24"/>
          <w:szCs w:val="24"/>
        </w:rPr>
      </w:pPr>
      <w:r w:rsidRPr="002C3A43">
        <w:rPr>
          <w:rFonts w:cstheme="minorHAnsi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EC35D0" wp14:editId="2079409F">
                <wp:simplePos x="0" y="0"/>
                <wp:positionH relativeFrom="margin">
                  <wp:align>left</wp:align>
                </wp:positionH>
                <wp:positionV relativeFrom="paragraph">
                  <wp:posOffset>11574</wp:posOffset>
                </wp:positionV>
                <wp:extent cx="5605670" cy="877529"/>
                <wp:effectExtent l="0" t="0" r="14605" b="1841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5670" cy="8775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3CFBE" w14:textId="77777777" w:rsidR="00D36724" w:rsidRPr="003718FB" w:rsidRDefault="00D36724" w:rsidP="00D36724">
                            <w:pPr>
                              <w:jc w:val="center"/>
                              <w:rPr>
                                <w:sz w:val="20"/>
                                <w:szCs w:val="20"/>
                                <w:vertAlign w:val="superscript"/>
                              </w:rPr>
                            </w:pPr>
                            <w:r w:rsidRPr="003718FB">
                              <w:rPr>
                                <w:sz w:val="20"/>
                                <w:szCs w:val="20"/>
                              </w:rPr>
                              <w:t>Anil Rawat</w:t>
                            </w:r>
                            <w:r w:rsidRPr="003718FB">
                              <w:rPr>
                                <w:sz w:val="20"/>
                                <w:szCs w:val="20"/>
                                <w:vertAlign w:val="superscript"/>
                              </w:rPr>
                              <w:t xml:space="preserve">1, </w:t>
                            </w:r>
                            <w:r w:rsidRPr="003718FB">
                              <w:rPr>
                                <w:sz w:val="20"/>
                                <w:szCs w:val="20"/>
                              </w:rPr>
                              <w:t>Salim Khan</w:t>
                            </w:r>
                            <w:r w:rsidRPr="003718FB">
                              <w:rPr>
                                <w:sz w:val="20"/>
                                <w:szCs w:val="20"/>
                                <w:vertAlign w:val="superscript"/>
                              </w:rPr>
                              <w:t>2*</w:t>
                            </w:r>
                            <w:r w:rsidRPr="003718FB">
                              <w:rPr>
                                <w:sz w:val="20"/>
                                <w:szCs w:val="20"/>
                              </w:rPr>
                              <w:t>, Satish Sharma</w:t>
                            </w:r>
                            <w:r w:rsidRPr="003718FB">
                              <w:rPr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</w:p>
                          <w:p w14:paraId="5C05B225" w14:textId="77777777" w:rsidR="00D36724" w:rsidRPr="003718FB" w:rsidRDefault="00D36724" w:rsidP="00D367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3718FB">
                              <w:rPr>
                                <w:sz w:val="18"/>
                                <w:szCs w:val="18"/>
                              </w:rPr>
                              <w:t>Associate Professor Department of Medical-Surgical Nursing, Oxford College of Nursing, Karla.</w:t>
                            </w:r>
                          </w:p>
                          <w:p w14:paraId="619014AC" w14:textId="77777777" w:rsidR="00D36724" w:rsidRPr="003718FB" w:rsidRDefault="00D36724" w:rsidP="00D367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3718FB">
                              <w:rPr>
                                <w:sz w:val="18"/>
                                <w:szCs w:val="18"/>
                              </w:rPr>
                              <w:t>Professor Department of Medical-Surgical Nursing, Oxford College of Nursing, Karla.</w:t>
                            </w:r>
                          </w:p>
                          <w:p w14:paraId="6F760584" w14:textId="77777777" w:rsidR="00D36724" w:rsidRPr="003718FB" w:rsidRDefault="00D36724" w:rsidP="00D367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3718FB">
                              <w:rPr>
                                <w:sz w:val="18"/>
                                <w:szCs w:val="18"/>
                              </w:rPr>
                              <w:t>Associate Professor Department of Medical-Surgical Nursing, Oxford College of Nursing, Karla.</w:t>
                            </w:r>
                          </w:p>
                          <w:p w14:paraId="1DBE7C89" w14:textId="77777777" w:rsidR="00D36724" w:rsidRDefault="00D36724" w:rsidP="00D36724">
                            <w:pPr>
                              <w:pStyle w:val="ListParagraph"/>
                            </w:pPr>
                          </w:p>
                          <w:p w14:paraId="2FBC56AF" w14:textId="77777777" w:rsidR="00D36724" w:rsidRPr="00503E5D" w:rsidRDefault="00D36724" w:rsidP="003718FB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C35D0" id="Rectangle 1" o:spid="_x0000_s1026" style="position:absolute;left:0;text-align:left;margin-left:0;margin-top:.9pt;width:441.4pt;height:69.1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" fillcolor="white [3201]" strokecolor="black [3200]" strokeweight="1pt">
                <v:textbox>
                  <w:txbxContent>
                    <w:p w14:paraId="7DC3CFBE" w14:textId="77777777" w:rsidR="00D36724" w:rsidRPr="003718FB" w:rsidRDefault="00D36724" w:rsidP="00D36724">
                      <w:pPr>
                        <w:jc w:val="center"/>
                        <w:rPr>
                          <w:sz w:val="20"/>
                          <w:szCs w:val="20"/>
                          <w:vertAlign w:val="superscript"/>
                        </w:rPr>
                      </w:pPr>
                      <w:r w:rsidRPr="003718FB">
                        <w:rPr>
                          <w:sz w:val="20"/>
                          <w:szCs w:val="20"/>
                        </w:rPr>
                        <w:t>Anil Rawat</w:t>
                      </w:r>
                      <w:r w:rsidRPr="003718FB">
                        <w:rPr>
                          <w:sz w:val="20"/>
                          <w:szCs w:val="20"/>
                          <w:vertAlign w:val="superscript"/>
                        </w:rPr>
                        <w:t xml:space="preserve">1, </w:t>
                      </w:r>
                      <w:r w:rsidRPr="003718FB">
                        <w:rPr>
                          <w:sz w:val="20"/>
                          <w:szCs w:val="20"/>
                        </w:rPr>
                        <w:t>Salim Khan</w:t>
                      </w:r>
                      <w:r w:rsidRPr="003718FB">
                        <w:rPr>
                          <w:sz w:val="20"/>
                          <w:szCs w:val="20"/>
                          <w:vertAlign w:val="superscript"/>
                        </w:rPr>
                        <w:t>2*</w:t>
                      </w:r>
                      <w:r w:rsidRPr="003718FB">
                        <w:rPr>
                          <w:sz w:val="20"/>
                          <w:szCs w:val="20"/>
                        </w:rPr>
                        <w:t>, Satish Sharma</w:t>
                      </w:r>
                      <w:r w:rsidRPr="003718FB">
                        <w:rPr>
                          <w:sz w:val="20"/>
                          <w:szCs w:val="20"/>
                          <w:vertAlign w:val="superscript"/>
                        </w:rPr>
                        <w:t>3</w:t>
                      </w:r>
                    </w:p>
                    <w:p w14:paraId="5C05B225" w14:textId="77777777" w:rsidR="00D36724" w:rsidRPr="003718FB" w:rsidRDefault="00D36724" w:rsidP="00D367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18"/>
                          <w:szCs w:val="18"/>
                        </w:rPr>
                      </w:pPr>
                      <w:r w:rsidRPr="003718FB">
                        <w:rPr>
                          <w:sz w:val="18"/>
                          <w:szCs w:val="18"/>
                        </w:rPr>
                        <w:t>Associate Professor Department of Medical-Surgical Nursing, Oxford College of Nursing, Karla.</w:t>
                      </w:r>
                    </w:p>
                    <w:p w14:paraId="619014AC" w14:textId="77777777" w:rsidR="00D36724" w:rsidRPr="003718FB" w:rsidRDefault="00D36724" w:rsidP="00D367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18"/>
                          <w:szCs w:val="18"/>
                        </w:rPr>
                      </w:pPr>
                      <w:r w:rsidRPr="003718FB">
                        <w:rPr>
                          <w:sz w:val="18"/>
                          <w:szCs w:val="18"/>
                        </w:rPr>
                        <w:t>Professor Department of Medical-Surgical Nursing, Oxford College of Nursing, Karla.</w:t>
                      </w:r>
                    </w:p>
                    <w:p w14:paraId="6F760584" w14:textId="77777777" w:rsidR="00D36724" w:rsidRPr="003718FB" w:rsidRDefault="00D36724" w:rsidP="00D367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18"/>
                          <w:szCs w:val="18"/>
                        </w:rPr>
                      </w:pPr>
                      <w:r w:rsidRPr="003718FB">
                        <w:rPr>
                          <w:sz w:val="18"/>
                          <w:szCs w:val="18"/>
                        </w:rPr>
                        <w:t>Associate Professor Department of Medical-Surgical Nursing, Oxford College of Nursing, Karla.</w:t>
                      </w:r>
                    </w:p>
                    <w:p w14:paraId="1DBE7C89" w14:textId="77777777" w:rsidR="00D36724" w:rsidRDefault="00D36724" w:rsidP="00D36724">
                      <w:pPr>
                        <w:pStyle w:val="ListParagraph"/>
                      </w:pPr>
                    </w:p>
                    <w:p w14:paraId="2FBC56AF" w14:textId="77777777" w:rsidR="00D36724" w:rsidRPr="00503E5D" w:rsidRDefault="00D36724" w:rsidP="003718FB">
                      <w:pPr>
                        <w:pStyle w:val="ListParagrap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DD8A5D1" w14:textId="2B5E289B" w:rsidR="00D36724" w:rsidRPr="002C3A43" w:rsidRDefault="00D36724" w:rsidP="00B17E3A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3DC241C2" w14:textId="4B0B4A0C" w:rsidR="00D36724" w:rsidRPr="002C3A43" w:rsidRDefault="00D36724" w:rsidP="003718FB">
      <w:pPr>
        <w:spacing w:line="360" w:lineRule="auto"/>
        <w:rPr>
          <w:rFonts w:cstheme="minorHAnsi"/>
          <w:sz w:val="24"/>
          <w:szCs w:val="24"/>
        </w:rPr>
      </w:pPr>
    </w:p>
    <w:p w14:paraId="69E87FEB" w14:textId="4FC426ED" w:rsidR="00AA465C" w:rsidRPr="002C3A43" w:rsidRDefault="00AA465C" w:rsidP="00AA465C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>Abstract:</w:t>
      </w:r>
    </w:p>
    <w:p w14:paraId="33162066" w14:textId="05FDBADD" w:rsidR="00AA465C" w:rsidRPr="002C3A43" w:rsidRDefault="00AA465C" w:rsidP="00D36724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The abstract should be within </w:t>
      </w:r>
      <w:r w:rsidR="00BE7405" w:rsidRPr="002C3A43">
        <w:rPr>
          <w:rFonts w:cstheme="minorHAnsi"/>
          <w:sz w:val="24"/>
          <w:szCs w:val="24"/>
        </w:rPr>
        <w:t xml:space="preserve">a maximum of </w:t>
      </w:r>
      <w:r w:rsidR="00D36724" w:rsidRPr="002C3A43">
        <w:rPr>
          <w:rFonts w:cstheme="minorHAnsi"/>
          <w:sz w:val="24"/>
          <w:szCs w:val="24"/>
        </w:rPr>
        <w:t>2</w:t>
      </w:r>
      <w:r w:rsidRPr="002C3A43">
        <w:rPr>
          <w:rFonts w:cstheme="minorHAnsi"/>
          <w:sz w:val="24"/>
          <w:szCs w:val="24"/>
        </w:rPr>
        <w:t>50 words with keywords.</w:t>
      </w:r>
    </w:p>
    <w:p w14:paraId="16AF81E0" w14:textId="134CCF6B" w:rsidR="00985B75" w:rsidRPr="002C3A43" w:rsidRDefault="00D36724" w:rsidP="00985B75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>The abstract</w:t>
      </w:r>
      <w:r w:rsidR="00BE7405" w:rsidRPr="002C3A43">
        <w:rPr>
          <w:rFonts w:cstheme="minorHAnsi"/>
          <w:sz w:val="24"/>
          <w:szCs w:val="24"/>
        </w:rPr>
        <w:t xml:space="preserve"> should express </w:t>
      </w:r>
      <w:r w:rsidRPr="002C3A43">
        <w:rPr>
          <w:rFonts w:cstheme="minorHAnsi"/>
          <w:sz w:val="24"/>
          <w:szCs w:val="24"/>
        </w:rPr>
        <w:t>the researcher’s</w:t>
      </w:r>
      <w:r w:rsidR="00BE7405" w:rsidRPr="002C3A43">
        <w:rPr>
          <w:rFonts w:cstheme="minorHAnsi"/>
          <w:sz w:val="24"/>
          <w:szCs w:val="24"/>
        </w:rPr>
        <w:t xml:space="preserve"> </w:t>
      </w:r>
      <w:r w:rsidRPr="002C3A43">
        <w:rPr>
          <w:rFonts w:cstheme="minorHAnsi"/>
          <w:sz w:val="24"/>
          <w:szCs w:val="24"/>
        </w:rPr>
        <w:t>manuscripts. (Objective, Methods, Results, Conclusion).</w:t>
      </w:r>
    </w:p>
    <w:p w14:paraId="04BDFFFC" w14:textId="77777777" w:rsidR="00D36724" w:rsidRPr="002C3A43" w:rsidRDefault="00D36724" w:rsidP="00D36724">
      <w:pPr>
        <w:pStyle w:val="ListParagraph"/>
        <w:spacing w:line="360" w:lineRule="auto"/>
        <w:ind w:left="1080"/>
        <w:rPr>
          <w:rFonts w:cstheme="minorHAnsi"/>
          <w:sz w:val="24"/>
          <w:szCs w:val="24"/>
        </w:rPr>
      </w:pPr>
    </w:p>
    <w:p w14:paraId="4A47A305" w14:textId="6BC40DDF" w:rsidR="00611925" w:rsidRPr="002C3A43" w:rsidRDefault="00985B75" w:rsidP="00AA465C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>The subsection of the manuscript:</w:t>
      </w:r>
    </w:p>
    <w:p w14:paraId="3FA0E2DB" w14:textId="0B1BF30B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 xml:space="preserve">Introduction </w:t>
      </w:r>
    </w:p>
    <w:p w14:paraId="7DCBCFC8" w14:textId="21DB66BB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 xml:space="preserve">Material and Methods </w:t>
      </w:r>
    </w:p>
    <w:p w14:paraId="43BFAA3A" w14:textId="77777777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 xml:space="preserve">Results </w:t>
      </w:r>
    </w:p>
    <w:p w14:paraId="00C1C88C" w14:textId="77777777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 xml:space="preserve">Discussion </w:t>
      </w:r>
    </w:p>
    <w:p w14:paraId="1BB2C1A0" w14:textId="1A74BA4E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>Conclusion</w:t>
      </w:r>
    </w:p>
    <w:p w14:paraId="38B84442" w14:textId="264016F6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 xml:space="preserve">Acknowledgement </w:t>
      </w:r>
    </w:p>
    <w:p w14:paraId="0CEE4385" w14:textId="77777777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>Conflict of interest</w:t>
      </w:r>
    </w:p>
    <w:p w14:paraId="233248DB" w14:textId="6784FDAB" w:rsidR="00985B75" w:rsidRPr="002C3A43" w:rsidRDefault="00985B75" w:rsidP="00985B75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 xml:space="preserve">Source of funding </w:t>
      </w:r>
    </w:p>
    <w:p w14:paraId="55B8A435" w14:textId="73145A26" w:rsidR="00450687" w:rsidRPr="002C3A43" w:rsidRDefault="00716F4B" w:rsidP="00450687">
      <w:pPr>
        <w:pStyle w:val="ListParagraph"/>
        <w:numPr>
          <w:ilvl w:val="0"/>
          <w:numId w:val="3"/>
        </w:numPr>
        <w:tabs>
          <w:tab w:val="left" w:pos="1709"/>
        </w:tabs>
        <w:rPr>
          <w:rFonts w:cstheme="minorHAnsi"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lastRenderedPageBreak/>
        <w:t xml:space="preserve">Citations and References- </w:t>
      </w:r>
      <w:r w:rsidRPr="002C3A43">
        <w:rPr>
          <w:rFonts w:cstheme="minorHAnsi"/>
          <w:color w:val="202124"/>
          <w:sz w:val="24"/>
          <w:szCs w:val="24"/>
          <w:shd w:val="clear" w:color="auto" w:fill="FFFFFF"/>
        </w:rPr>
        <w:t xml:space="preserve">APA (American Psychological Association) </w:t>
      </w:r>
      <w:r w:rsidR="00F82147" w:rsidRPr="002C3A43">
        <w:rPr>
          <w:rFonts w:cstheme="minorHAnsi"/>
          <w:color w:val="202124"/>
          <w:sz w:val="24"/>
          <w:szCs w:val="24"/>
          <w:shd w:val="clear" w:color="auto" w:fill="FFFFFF"/>
        </w:rPr>
        <w:t>Style </w:t>
      </w:r>
      <w:r w:rsidRPr="002C3A43">
        <w:rPr>
          <w:rFonts w:cstheme="minorHAnsi"/>
          <w:color w:val="202124"/>
          <w:sz w:val="24"/>
          <w:szCs w:val="24"/>
          <w:shd w:val="clear" w:color="auto" w:fill="FFFFFF"/>
        </w:rPr>
        <w:t xml:space="preserve">or Vancouver </w:t>
      </w:r>
      <w:r w:rsidR="00B17E3A" w:rsidRPr="002C3A43">
        <w:rPr>
          <w:rFonts w:cstheme="minorHAnsi"/>
          <w:color w:val="202124"/>
          <w:sz w:val="24"/>
          <w:szCs w:val="24"/>
          <w:shd w:val="clear" w:color="auto" w:fill="FFFFFF"/>
        </w:rPr>
        <w:t xml:space="preserve">Style. (Minimum 15 </w:t>
      </w:r>
      <w:r w:rsidR="00B17E3A" w:rsidRPr="002C3A43">
        <w:rPr>
          <w:rFonts w:cstheme="minorHAnsi"/>
          <w:sz w:val="24"/>
          <w:szCs w:val="24"/>
        </w:rPr>
        <w:t>Citations and References).</w:t>
      </w:r>
    </w:p>
    <w:p w14:paraId="3DB65288" w14:textId="77777777" w:rsidR="00164072" w:rsidRPr="002C3A43" w:rsidRDefault="00164072" w:rsidP="00164072">
      <w:pPr>
        <w:pStyle w:val="ListParagraph"/>
        <w:tabs>
          <w:tab w:val="left" w:pos="1709"/>
        </w:tabs>
        <w:rPr>
          <w:rFonts w:cstheme="minorHAnsi"/>
          <w:sz w:val="24"/>
          <w:szCs w:val="24"/>
        </w:rPr>
      </w:pPr>
    </w:p>
    <w:p w14:paraId="32418707" w14:textId="2E158750" w:rsidR="00985B75" w:rsidRPr="002C3A43" w:rsidRDefault="00450687" w:rsidP="00164072">
      <w:pPr>
        <w:pStyle w:val="ListParagraph"/>
        <w:numPr>
          <w:ilvl w:val="0"/>
          <w:numId w:val="2"/>
        </w:numPr>
        <w:tabs>
          <w:tab w:val="left" w:pos="1709"/>
        </w:tabs>
        <w:rPr>
          <w:rFonts w:cstheme="minorHAnsi"/>
          <w:b/>
          <w:bCs/>
          <w:sz w:val="24"/>
          <w:szCs w:val="24"/>
        </w:rPr>
      </w:pPr>
      <w:r w:rsidRPr="002C3A43">
        <w:rPr>
          <w:rFonts w:cstheme="minorHAnsi"/>
          <w:b/>
          <w:bCs/>
          <w:sz w:val="24"/>
          <w:szCs w:val="24"/>
        </w:rPr>
        <w:t xml:space="preserve">Text Formatting </w:t>
      </w:r>
    </w:p>
    <w:p w14:paraId="0AF4CBA7" w14:textId="77777777" w:rsidR="006755FA" w:rsidRPr="002C3A43" w:rsidRDefault="006755FA" w:rsidP="00611925">
      <w:pPr>
        <w:pStyle w:val="ListParagraph"/>
        <w:tabs>
          <w:tab w:val="left" w:pos="1709"/>
        </w:tabs>
        <w:ind w:left="360"/>
        <w:rPr>
          <w:rFonts w:cstheme="minorHAnsi"/>
          <w:b/>
          <w:bCs/>
          <w:sz w:val="24"/>
          <w:szCs w:val="24"/>
        </w:rPr>
      </w:pPr>
    </w:p>
    <w:p w14:paraId="6CEF2983" w14:textId="166E1AFE" w:rsidR="00450687" w:rsidRPr="002C3A43" w:rsidRDefault="00450687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All text, including the abstract and reference list, should be prepared in single-column and double-spaced format. </w:t>
      </w:r>
    </w:p>
    <w:p w14:paraId="795D7771" w14:textId="43B9E817" w:rsidR="00450687" w:rsidRPr="002C3A43" w:rsidRDefault="00450687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Manuscript </w:t>
      </w:r>
      <w:r w:rsidR="00B17E3A" w:rsidRPr="002C3A43">
        <w:rPr>
          <w:rFonts w:cstheme="minorHAnsi"/>
          <w:sz w:val="24"/>
          <w:szCs w:val="24"/>
        </w:rPr>
        <w:t>is</w:t>
      </w:r>
      <w:r w:rsidRPr="002C3A43">
        <w:rPr>
          <w:rFonts w:cstheme="minorHAnsi"/>
          <w:sz w:val="24"/>
          <w:szCs w:val="24"/>
        </w:rPr>
        <w:t xml:space="preserve"> recommended to be submitted in Microsoft Word. </w:t>
      </w:r>
    </w:p>
    <w:p w14:paraId="59E7DED6" w14:textId="77777777" w:rsidR="00C83761" w:rsidRPr="002C3A43" w:rsidRDefault="00450687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>Use a normal, plain font (e.g., 12-point Times Roman) for text</w:t>
      </w:r>
      <w:r w:rsidR="00C83761" w:rsidRPr="002C3A43">
        <w:rPr>
          <w:rFonts w:cstheme="minorHAnsi"/>
          <w:sz w:val="24"/>
          <w:szCs w:val="24"/>
        </w:rPr>
        <w:t>.</w:t>
      </w:r>
    </w:p>
    <w:p w14:paraId="413FF7EA" w14:textId="504D6129" w:rsidR="00450687" w:rsidRPr="002C3A43" w:rsidRDefault="00C83761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>Add reference</w:t>
      </w:r>
      <w:r w:rsidR="00450687" w:rsidRPr="002C3A43">
        <w:rPr>
          <w:rFonts w:cstheme="minorHAnsi"/>
          <w:sz w:val="24"/>
          <w:szCs w:val="24"/>
        </w:rPr>
        <w:t xml:space="preserve"> numbers </w:t>
      </w:r>
      <w:r w:rsidRPr="002C3A43">
        <w:rPr>
          <w:rFonts w:cstheme="minorHAnsi"/>
          <w:sz w:val="24"/>
          <w:szCs w:val="24"/>
        </w:rPr>
        <w:t xml:space="preserve">(superscript) at the end of para/line. </w:t>
      </w:r>
    </w:p>
    <w:p w14:paraId="3E670822" w14:textId="3BBBB60A" w:rsidR="00450687" w:rsidRPr="002C3A43" w:rsidRDefault="00450687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The maximum number of words and word-equivalents (including figures and tables) is 10,000 for original papers, and </w:t>
      </w:r>
      <w:r w:rsidR="004E73EC" w:rsidRPr="002C3A43">
        <w:rPr>
          <w:rFonts w:cstheme="minorHAnsi"/>
          <w:sz w:val="24"/>
          <w:szCs w:val="24"/>
        </w:rPr>
        <w:t>5</w:t>
      </w:r>
      <w:r w:rsidRPr="002C3A43">
        <w:rPr>
          <w:rFonts w:cstheme="minorHAnsi"/>
          <w:sz w:val="24"/>
          <w:szCs w:val="24"/>
        </w:rPr>
        <w:t xml:space="preserve">,000 for </w:t>
      </w:r>
      <w:r w:rsidR="004E73EC" w:rsidRPr="002C3A43">
        <w:rPr>
          <w:rFonts w:cstheme="minorHAnsi"/>
          <w:sz w:val="24"/>
          <w:szCs w:val="24"/>
        </w:rPr>
        <w:t>review articles/notes</w:t>
      </w:r>
      <w:r w:rsidRPr="002C3A43">
        <w:rPr>
          <w:rFonts w:cstheme="minorHAnsi"/>
          <w:sz w:val="24"/>
          <w:szCs w:val="24"/>
        </w:rPr>
        <w:t xml:space="preserve">. </w:t>
      </w:r>
    </w:p>
    <w:p w14:paraId="2B43784C" w14:textId="5C571636" w:rsidR="004E73EC" w:rsidRPr="002C3A43" w:rsidRDefault="004E73EC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Original figures should be </w:t>
      </w:r>
      <w:r w:rsidR="00164072" w:rsidRPr="002C3A43">
        <w:rPr>
          <w:rFonts w:cstheme="minorHAnsi"/>
          <w:sz w:val="24"/>
          <w:szCs w:val="24"/>
        </w:rPr>
        <w:t>of</w:t>
      </w:r>
      <w:r w:rsidRPr="002C3A43">
        <w:rPr>
          <w:rFonts w:cstheme="minorHAnsi"/>
          <w:sz w:val="24"/>
          <w:szCs w:val="24"/>
        </w:rPr>
        <w:t xml:space="preserve"> high quality with the resolution.</w:t>
      </w:r>
    </w:p>
    <w:p w14:paraId="6FC21385" w14:textId="7B3D11DF" w:rsidR="004E73EC" w:rsidRPr="002C3A43" w:rsidRDefault="004E73EC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Use a normal, uniform font (Times New Roman, 9 points, no bold, no italics) for all the words and numbers in </w:t>
      </w:r>
      <w:r w:rsidR="00164072" w:rsidRPr="002C3A43">
        <w:rPr>
          <w:rFonts w:cstheme="minorHAnsi"/>
          <w:sz w:val="24"/>
          <w:szCs w:val="24"/>
        </w:rPr>
        <w:t xml:space="preserve">the </w:t>
      </w:r>
      <w:r w:rsidRPr="002C3A43">
        <w:rPr>
          <w:rFonts w:cstheme="minorHAnsi"/>
          <w:sz w:val="24"/>
          <w:szCs w:val="24"/>
        </w:rPr>
        <w:t>figures.</w:t>
      </w:r>
    </w:p>
    <w:p w14:paraId="70E39E81" w14:textId="1B2FF85B" w:rsidR="00F35C0C" w:rsidRPr="002C3A43" w:rsidRDefault="00F35C0C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Figures title with no. should clearly be mentioned in the manuscripts. </w:t>
      </w:r>
    </w:p>
    <w:p w14:paraId="5B2BD18C" w14:textId="40E73CD3" w:rsidR="00716F4B" w:rsidRDefault="00716F4B" w:rsidP="00B17E3A">
      <w:pPr>
        <w:pStyle w:val="ListParagraph"/>
        <w:numPr>
          <w:ilvl w:val="0"/>
          <w:numId w:val="4"/>
        </w:numPr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  <w:r w:rsidRPr="002C3A43">
        <w:rPr>
          <w:rFonts w:cstheme="minorHAnsi"/>
          <w:sz w:val="24"/>
          <w:szCs w:val="24"/>
        </w:rPr>
        <w:t xml:space="preserve">The background of </w:t>
      </w:r>
      <w:r w:rsidR="002C3A43" w:rsidRPr="002C3A43">
        <w:rPr>
          <w:rFonts w:cstheme="minorHAnsi"/>
          <w:sz w:val="24"/>
          <w:szCs w:val="24"/>
        </w:rPr>
        <w:t xml:space="preserve">the </w:t>
      </w:r>
      <w:r w:rsidRPr="002C3A43">
        <w:rPr>
          <w:rFonts w:cstheme="minorHAnsi"/>
          <w:sz w:val="24"/>
          <w:szCs w:val="24"/>
        </w:rPr>
        <w:t>figures should be deleted.</w:t>
      </w:r>
    </w:p>
    <w:p w14:paraId="730A28AA" w14:textId="77777777" w:rsidR="0037293F" w:rsidRDefault="0037293F" w:rsidP="0037293F">
      <w:pPr>
        <w:pStyle w:val="ListParagraph"/>
        <w:tabs>
          <w:tab w:val="left" w:pos="1709"/>
        </w:tabs>
        <w:spacing w:line="360" w:lineRule="auto"/>
        <w:jc w:val="center"/>
        <w:rPr>
          <w:rFonts w:cstheme="minorHAnsi"/>
          <w:sz w:val="24"/>
          <w:szCs w:val="24"/>
        </w:rPr>
      </w:pPr>
    </w:p>
    <w:p w14:paraId="0215319D" w14:textId="7D384709" w:rsidR="002C3A43" w:rsidRDefault="0037293F" w:rsidP="0037293F">
      <w:pPr>
        <w:pStyle w:val="ListParagraph"/>
        <w:tabs>
          <w:tab w:val="left" w:pos="1709"/>
        </w:tabs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*******</w:t>
      </w:r>
    </w:p>
    <w:p w14:paraId="2FD3660C" w14:textId="77777777" w:rsidR="002C3A43" w:rsidRPr="002C3A43" w:rsidRDefault="002C3A43" w:rsidP="002C3A43">
      <w:pPr>
        <w:pStyle w:val="ListParagraph"/>
        <w:tabs>
          <w:tab w:val="left" w:pos="1709"/>
        </w:tabs>
        <w:spacing w:line="360" w:lineRule="auto"/>
        <w:rPr>
          <w:rFonts w:cstheme="minorHAnsi"/>
          <w:sz w:val="24"/>
          <w:szCs w:val="24"/>
        </w:rPr>
      </w:pPr>
    </w:p>
    <w:p w14:paraId="00F73F30" w14:textId="7505D924" w:rsidR="00716F4B" w:rsidRPr="002C3A43" w:rsidRDefault="00716F4B" w:rsidP="00B17E3A">
      <w:pPr>
        <w:tabs>
          <w:tab w:val="left" w:pos="1709"/>
        </w:tabs>
        <w:spacing w:line="360" w:lineRule="auto"/>
        <w:rPr>
          <w:rFonts w:cstheme="minorHAnsi"/>
          <w:b/>
          <w:bCs/>
          <w:sz w:val="24"/>
          <w:szCs w:val="24"/>
        </w:rPr>
      </w:pPr>
    </w:p>
    <w:sectPr w:rsidR="00716F4B" w:rsidRPr="002C3A43" w:rsidSect="002C3A43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B33E8F"/>
    <w:multiLevelType w:val="hybridMultilevel"/>
    <w:tmpl w:val="CE68FE3C"/>
    <w:lvl w:ilvl="0" w:tplc="3CC604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D61625"/>
    <w:multiLevelType w:val="hybridMultilevel"/>
    <w:tmpl w:val="49EC48E6"/>
    <w:lvl w:ilvl="0" w:tplc="34CE511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93D4F"/>
    <w:multiLevelType w:val="hybridMultilevel"/>
    <w:tmpl w:val="A468B9F6"/>
    <w:lvl w:ilvl="0" w:tplc="927E7F9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6B4070"/>
    <w:multiLevelType w:val="hybridMultilevel"/>
    <w:tmpl w:val="113A23B6"/>
    <w:lvl w:ilvl="0" w:tplc="F0C2C1D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915C0"/>
    <w:multiLevelType w:val="hybridMultilevel"/>
    <w:tmpl w:val="531EF95E"/>
    <w:lvl w:ilvl="0" w:tplc="F0C2C1D8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MjM2tjQ3MDMytjBW0lEKTi0uzszPAykwqgUAdjfWtiwAAAA="/>
  </w:docVars>
  <w:rsids>
    <w:rsidRoot w:val="00C076FD"/>
    <w:rsid w:val="000016F8"/>
    <w:rsid w:val="000415DE"/>
    <w:rsid w:val="00145780"/>
    <w:rsid w:val="00164072"/>
    <w:rsid w:val="001B6DBC"/>
    <w:rsid w:val="00294983"/>
    <w:rsid w:val="002C3A43"/>
    <w:rsid w:val="003020A7"/>
    <w:rsid w:val="003177CE"/>
    <w:rsid w:val="003718FB"/>
    <w:rsid w:val="0037293F"/>
    <w:rsid w:val="003A3777"/>
    <w:rsid w:val="00450687"/>
    <w:rsid w:val="00473A3D"/>
    <w:rsid w:val="004B5CDC"/>
    <w:rsid w:val="004E73EC"/>
    <w:rsid w:val="00503E5D"/>
    <w:rsid w:val="00611925"/>
    <w:rsid w:val="00654024"/>
    <w:rsid w:val="006755FA"/>
    <w:rsid w:val="00716F4B"/>
    <w:rsid w:val="00862990"/>
    <w:rsid w:val="008E6F2A"/>
    <w:rsid w:val="00982744"/>
    <w:rsid w:val="00985B75"/>
    <w:rsid w:val="00A5161F"/>
    <w:rsid w:val="00AA465C"/>
    <w:rsid w:val="00AF4A82"/>
    <w:rsid w:val="00B17E3A"/>
    <w:rsid w:val="00B549CA"/>
    <w:rsid w:val="00B66CF4"/>
    <w:rsid w:val="00B67D55"/>
    <w:rsid w:val="00BE7405"/>
    <w:rsid w:val="00C076FD"/>
    <w:rsid w:val="00C74843"/>
    <w:rsid w:val="00C83761"/>
    <w:rsid w:val="00CF2873"/>
    <w:rsid w:val="00D03F8B"/>
    <w:rsid w:val="00D36724"/>
    <w:rsid w:val="00DF35B7"/>
    <w:rsid w:val="00F35C0C"/>
    <w:rsid w:val="00F82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3AEB1"/>
  <w15:chartTrackingRefBased/>
  <w15:docId w15:val="{BC0312E7-2440-4E62-9499-5014BB011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E5D"/>
    <w:pPr>
      <w:ind w:left="720"/>
      <w:contextualSpacing/>
    </w:pPr>
  </w:style>
  <w:style w:type="character" w:styleId="Hyperlink">
    <w:name w:val="Hyperlink"/>
    <w:uiPriority w:val="99"/>
    <w:unhideWhenUsed/>
    <w:rsid w:val="002C3A43"/>
    <w:rPr>
      <w:color w:val="0000FF"/>
      <w:u w:val="single"/>
    </w:rPr>
  </w:style>
  <w:style w:type="paragraph" w:styleId="NoSpacing">
    <w:name w:val="No Spacing"/>
    <w:uiPriority w:val="1"/>
    <w:qFormat/>
    <w:rsid w:val="002C3A43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loriousjourna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itorgloriousjournal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rahane</dc:creator>
  <cp:keywords/>
  <dc:description/>
  <cp:lastModifiedBy>Dr. RAVINDRA H N</cp:lastModifiedBy>
  <cp:revision>24</cp:revision>
  <dcterms:created xsi:type="dcterms:W3CDTF">2022-06-02T07:29:00Z</dcterms:created>
  <dcterms:modified xsi:type="dcterms:W3CDTF">2022-06-02T09:55:00Z</dcterms:modified>
</cp:coreProperties>
</file>